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ingapore</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ingapore received a score of 86.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ingapore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ingapore received a score of</w:t>
      </w:r>
      <w:r>
        <w:t xml:space="preserve"> </w:t>
      </w:r>
      <w:r>
        <w:rPr>
          <w:bCs/>
          <w:b/>
        </w:rPr>
        <w:t xml:space="preserve">99.7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ingapore received a score of 64.1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ingapore received a score of 88.9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ingapore received a score of 8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ingapore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ingapore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ingapore received a score of 1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ingapore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ingapore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ingapore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ingapore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ingapore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ingapore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ingapore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ingapore received a score of 0.8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ingapore received a score of 0.8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Singapore%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Singapore%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Singapore%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Singapore%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Singapore%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Singapore%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Singapore%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Singapore%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Singapore%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Singapore%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Singapore%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Singapore%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Singapore%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Singapore%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Singapore%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Singapore%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Singapore%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apore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G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0,202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G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min data sources</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G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G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3, 1998, 2002, 2007, 2012, 2017, 2018, 2019, 2020,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G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G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G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8, 2001, 2004, 2007, 2010, 2013, 2016, 2020</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G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apore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G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G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G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G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G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G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G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G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G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G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5:14:28Z</dcterms:created>
  <dcterms:modified xsi:type="dcterms:W3CDTF">2024-03-19T15:1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ingapore Country Report</vt:lpwstr>
  </property>
</Properties>
</file>